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ifdrLP/downloaded_package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294"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3T10:20:45Z</dcterms:created>
  <dcterms:modified xsi:type="dcterms:W3CDTF">2020-12-03T10: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